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91"/>
        <w:gridCol w:w="1966"/>
        <w:gridCol w:w="1279"/>
      </w:tblGrid>
      <w:tr w:rsidR="007B2599" w:rsidRPr="00057E01" w:rsidTr="00080DF5">
        <w:tc>
          <w:tcPr>
            <w:tcW w:w="6588" w:type="dxa"/>
            <w:tcBorders>
              <w:top w:val="nil"/>
              <w:left w:val="nil"/>
              <w:bottom w:val="nil"/>
              <w:right w:val="dashSmallGap" w:sz="8" w:space="0" w:color="auto"/>
            </w:tcBorders>
            <w:shd w:val="clear" w:color="auto" w:fill="auto"/>
          </w:tcPr>
          <w:p w:rsidR="007B2599" w:rsidRPr="00057E01" w:rsidRDefault="007B2599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立命館アジア太平洋大学</w:t>
            </w:r>
          </w:p>
          <w:p w:rsidR="007B2599" w:rsidRPr="00057E01" w:rsidRDefault="007B2599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Ritsumeikan Asia Pacific University</w:t>
            </w:r>
          </w:p>
        </w:tc>
        <w:tc>
          <w:tcPr>
            <w:tcW w:w="1980" w:type="dxa"/>
            <w:tcBorders>
              <w:top w:val="dashSmallGap" w:sz="8" w:space="0" w:color="auto"/>
              <w:left w:val="dashSmallGap" w:sz="8" w:space="0" w:color="auto"/>
              <w:bottom w:val="dashSmallGap" w:sz="8" w:space="0" w:color="auto"/>
              <w:right w:val="dashSmallGap" w:sz="8" w:space="0" w:color="auto"/>
            </w:tcBorders>
            <w:shd w:val="clear" w:color="auto" w:fill="D9E2F3" w:themeFill="accent1" w:themeFillTint="33"/>
          </w:tcPr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受付番号</w:t>
            </w:r>
          </w:p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Registration Number</w:t>
            </w:r>
          </w:p>
        </w:tc>
        <w:tc>
          <w:tcPr>
            <w:tcW w:w="1286" w:type="dxa"/>
            <w:tcBorders>
              <w:top w:val="dashSmallGap" w:sz="8" w:space="0" w:color="auto"/>
              <w:left w:val="dashSmallGap" w:sz="8" w:space="0" w:color="auto"/>
              <w:bottom w:val="dashSmallGap" w:sz="8" w:space="0" w:color="auto"/>
              <w:right w:val="dashSmallGap" w:sz="8" w:space="0" w:color="auto"/>
            </w:tcBorders>
            <w:shd w:val="clear" w:color="auto" w:fill="auto"/>
            <w:vAlign w:val="center"/>
          </w:tcPr>
          <w:p w:rsidR="007B2599" w:rsidRPr="00057E01" w:rsidRDefault="007B2599" w:rsidP="007B2599">
            <w:pPr>
              <w:ind w:firstLineChars="200" w:firstLine="44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57E01">
              <w:rPr>
                <w:rFonts w:ascii="Times New Roman" w:hAnsi="Times New Roman" w:cs="Times New Roman"/>
                <w:sz w:val="22"/>
                <w:szCs w:val="22"/>
              </w:rPr>
              <w:t>－</w:t>
            </w:r>
            <w:r w:rsidRPr="00057E0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</w:tbl>
    <w:p w:rsidR="007B2599" w:rsidRPr="00057E01" w:rsidRDefault="007B2599" w:rsidP="007B2599">
      <w:pPr>
        <w:spacing w:line="0" w:lineRule="atLeast"/>
        <w:jc w:val="center"/>
        <w:rPr>
          <w:rFonts w:ascii="Times New Roman" w:hAnsi="Times New Roman" w:cs="Times New Roman"/>
          <w:b/>
          <w:bCs/>
          <w:szCs w:val="21"/>
        </w:rPr>
      </w:pPr>
    </w:p>
    <w:p w:rsidR="007B2599" w:rsidRPr="00D0224E" w:rsidRDefault="007B2599" w:rsidP="007B2599">
      <w:pPr>
        <w:snapToGrid w:val="0"/>
        <w:spacing w:line="0" w:lineRule="atLeast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D0224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RCAPS</w:t>
      </w:r>
      <w:r w:rsidRPr="00D0224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セミナー</w:t>
      </w:r>
      <w:r w:rsidR="007E6345" w:rsidRPr="00D0224E">
        <w:rPr>
          <w:rFonts w:ascii="Times New Roman" w:hAnsi="Times New Roman" w:cs="Times New Roman" w:hint="eastAsia"/>
          <w:b/>
          <w:bCs/>
          <w:color w:val="2F5496" w:themeColor="accent1" w:themeShade="BF"/>
          <w:sz w:val="28"/>
          <w:szCs w:val="28"/>
        </w:rPr>
        <w:t>報告</w:t>
      </w:r>
      <w:r w:rsidRPr="00D0224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書</w:t>
      </w:r>
    </w:p>
    <w:p w:rsidR="007B2599" w:rsidRPr="00D0224E" w:rsidRDefault="007B2599" w:rsidP="007B2599">
      <w:pPr>
        <w:snapToGrid w:val="0"/>
        <w:spacing w:line="280" w:lineRule="atLeast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D0224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RCAPS Seminar</w:t>
      </w:r>
      <w:r w:rsidR="003E6772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 xml:space="preserve"> Report</w:t>
      </w:r>
      <w:bookmarkStart w:id="0" w:name="_GoBack"/>
      <w:bookmarkEnd w:id="0"/>
    </w:p>
    <w:p w:rsidR="00821EA9" w:rsidRPr="00057E01" w:rsidRDefault="00821EA9" w:rsidP="007B2599">
      <w:pPr>
        <w:snapToGrid w:val="0"/>
        <w:spacing w:line="28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7B2599" w:rsidRPr="00057E01" w:rsidRDefault="004C6EAE" w:rsidP="004C6EAE">
      <w:pPr>
        <w:tabs>
          <w:tab w:val="left" w:pos="900"/>
        </w:tabs>
        <w:snapToGrid w:val="0"/>
        <w:spacing w:beforeLines="50" w:before="180" w:afterLines="50" w:after="180" w:line="0" w:lineRule="atLeast"/>
        <w:jc w:val="center"/>
        <w:rPr>
          <w:rFonts w:ascii="Times New Roman" w:hAnsi="Times New Roman" w:cs="Times New Roman"/>
          <w:color w:val="0000FF"/>
          <w:sz w:val="18"/>
          <w:szCs w:val="18"/>
        </w:rPr>
      </w:pPr>
      <w:r w:rsidRPr="009B148F">
        <w:rPr>
          <w:rFonts w:ascii="Times New Roman" w:eastAsia="ＭＳ Ｐゴシック" w:hAnsi="Times New Roman"/>
          <w:sz w:val="20"/>
          <w:szCs w:val="20"/>
        </w:rPr>
        <w:t>Date</w:t>
      </w:r>
      <w:r>
        <w:rPr>
          <w:rFonts w:ascii="Times New Roman" w:eastAsia="ＭＳ Ｐゴシック" w:hAnsi="ＭＳ Ｐゴシック" w:hint="eastAsia"/>
          <w:sz w:val="20"/>
          <w:szCs w:val="20"/>
        </w:rPr>
        <w:t>:</w:t>
      </w:r>
      <w:r>
        <w:rPr>
          <w:rFonts w:ascii="Times New Roman" w:eastAsia="ＭＳ Ｐゴシック" w:hAnsi="ＭＳ Ｐゴシック"/>
          <w:sz w:val="20"/>
          <w:szCs w:val="20"/>
        </w:rPr>
        <w:t xml:space="preserve"> </w:t>
      </w:r>
      <w:r w:rsidR="00611510" w:rsidRPr="00246948">
        <w:rPr>
          <w:rFonts w:ascii="Times New Roman" w:hAnsi="Times New Roman" w:cs="Times New Roman"/>
          <w:szCs w:val="21"/>
          <w:u w:val="single"/>
        </w:rPr>
        <w:t xml:space="preserve">　　</w:t>
      </w:r>
      <w:r w:rsidR="00611510" w:rsidRPr="00246948">
        <w:rPr>
          <w:rFonts w:ascii="Times New Roman" w:hAnsi="Times New Roman" w:cs="Times New Roman"/>
          <w:szCs w:val="21"/>
          <w:u w:val="single"/>
        </w:rPr>
        <w:t xml:space="preserve">  </w:t>
      </w:r>
      <w:r w:rsidR="00FC73DF">
        <w:rPr>
          <w:rFonts w:ascii="Times New Roman" w:hAnsi="Times New Roman" w:cs="Times New Roman"/>
          <w:szCs w:val="21"/>
        </w:rPr>
        <w:t xml:space="preserve"> </w:t>
      </w:r>
      <w:r w:rsidRPr="00246948">
        <w:rPr>
          <w:rFonts w:ascii="Times New Roman" w:hAnsi="Times New Roman" w:cs="Times New Roman"/>
          <w:szCs w:val="21"/>
        </w:rPr>
        <w:t>年</w:t>
      </w:r>
      <w:r w:rsidRPr="00246948">
        <w:rPr>
          <w:rFonts w:ascii="Times New Roman" w:hAnsi="Times New Roman" w:cs="Times New Roman"/>
          <w:szCs w:val="21"/>
        </w:rPr>
        <w:t xml:space="preserve">/Year    </w:t>
      </w:r>
      <w:r w:rsidRPr="00246948">
        <w:rPr>
          <w:rFonts w:ascii="Times New Roman" w:hAnsi="Times New Roman" w:cs="Times New Roman"/>
          <w:szCs w:val="21"/>
          <w:u w:val="single"/>
        </w:rPr>
        <w:t xml:space="preserve">　　</w:t>
      </w:r>
      <w:r w:rsidRPr="00246948">
        <w:rPr>
          <w:rFonts w:ascii="Times New Roman" w:hAnsi="Times New Roman" w:cs="Times New Roman"/>
          <w:szCs w:val="21"/>
          <w:u w:val="single"/>
        </w:rPr>
        <w:t xml:space="preserve">  </w:t>
      </w:r>
      <w:r w:rsidRPr="00246948">
        <w:rPr>
          <w:rFonts w:ascii="Times New Roman" w:hAnsi="Times New Roman" w:cs="Times New Roman"/>
          <w:szCs w:val="21"/>
        </w:rPr>
        <w:t xml:space="preserve"> </w:t>
      </w:r>
      <w:r w:rsidRPr="00246948">
        <w:rPr>
          <w:rFonts w:ascii="Times New Roman" w:hAnsi="Times New Roman" w:cs="Times New Roman"/>
          <w:szCs w:val="21"/>
        </w:rPr>
        <w:t>月</w:t>
      </w:r>
      <w:r w:rsidRPr="00246948">
        <w:rPr>
          <w:rFonts w:ascii="Times New Roman" w:hAnsi="Times New Roman" w:cs="Times New Roman"/>
          <w:szCs w:val="21"/>
        </w:rPr>
        <w:t>/Month</w:t>
      </w:r>
      <w:r>
        <w:rPr>
          <w:rFonts w:ascii="Times New Roman" w:hAnsi="Times New Roman" w:cs="Times New Roman" w:hint="eastAsia"/>
          <w:szCs w:val="21"/>
        </w:rPr>
        <w:t xml:space="preserve">　</w:t>
      </w:r>
      <w:r w:rsidRPr="00246948">
        <w:rPr>
          <w:rFonts w:ascii="Times New Roman" w:hAnsi="Times New Roman" w:cs="Times New Roman"/>
          <w:szCs w:val="21"/>
        </w:rPr>
        <w:t xml:space="preserve"> </w:t>
      </w:r>
      <w:r w:rsidRPr="00246948">
        <w:rPr>
          <w:rFonts w:ascii="Times New Roman" w:hAnsi="Times New Roman" w:cs="Times New Roman"/>
          <w:szCs w:val="21"/>
          <w:u w:val="single"/>
        </w:rPr>
        <w:t xml:space="preserve">　</w:t>
      </w:r>
      <w:r w:rsidRPr="00246948">
        <w:rPr>
          <w:rFonts w:ascii="Times New Roman" w:hAnsi="Times New Roman" w:cs="Times New Roman"/>
          <w:szCs w:val="21"/>
          <w:u w:val="single"/>
        </w:rPr>
        <w:t xml:space="preserve">   </w:t>
      </w:r>
      <w:r w:rsidRPr="00246948">
        <w:rPr>
          <w:rFonts w:ascii="Times New Roman" w:hAnsi="Times New Roman" w:cs="Times New Roman"/>
          <w:szCs w:val="21"/>
        </w:rPr>
        <w:t xml:space="preserve"> </w:t>
      </w:r>
      <w:r w:rsidRPr="00246948">
        <w:rPr>
          <w:rFonts w:ascii="Times New Roman" w:hAnsi="Times New Roman" w:cs="Times New Roman"/>
          <w:szCs w:val="21"/>
        </w:rPr>
        <w:t>日</w:t>
      </w:r>
      <w:r w:rsidRPr="00246948">
        <w:rPr>
          <w:rFonts w:ascii="Times New Roman" w:hAnsi="Times New Roman" w:cs="Times New Roman"/>
          <w:szCs w:val="21"/>
        </w:rPr>
        <w:t>/Day</w:t>
      </w:r>
    </w:p>
    <w:tbl>
      <w:tblPr>
        <w:tblW w:w="10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1260"/>
        <w:gridCol w:w="2704"/>
        <w:gridCol w:w="426"/>
        <w:gridCol w:w="1066"/>
        <w:gridCol w:w="2569"/>
        <w:gridCol w:w="18"/>
      </w:tblGrid>
      <w:tr w:rsidR="007B2599" w:rsidRPr="00057E01" w:rsidTr="00080DF5">
        <w:trPr>
          <w:trHeight w:val="676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:rsidR="007B2599" w:rsidRPr="00057E01" w:rsidRDefault="007B2599" w:rsidP="0046781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開催責任者</w:t>
            </w:r>
            <w:r w:rsidRPr="00057E01">
              <w:rPr>
                <w:rFonts w:ascii="Times New Roman" w:hAnsi="Times New Roman" w:cs="Times New Roman"/>
                <w:bCs/>
                <w:szCs w:val="21"/>
              </w:rPr>
              <w:t xml:space="preserve"> </w:t>
            </w:r>
          </w:p>
          <w:p w:rsidR="007B2599" w:rsidRPr="00057E01" w:rsidRDefault="007B2599" w:rsidP="0046781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 xml:space="preserve">Organizer  </w:t>
            </w:r>
          </w:p>
        </w:tc>
        <w:tc>
          <w:tcPr>
            <w:tcW w:w="1260" w:type="dxa"/>
            <w:shd w:val="clear" w:color="auto" w:fill="D9E2F3" w:themeFill="accent1" w:themeFillTint="33"/>
            <w:vAlign w:val="center"/>
          </w:tcPr>
          <w:p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氏名</w:t>
            </w:r>
          </w:p>
          <w:p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Name</w:t>
            </w:r>
          </w:p>
        </w:tc>
        <w:tc>
          <w:tcPr>
            <w:tcW w:w="6783" w:type="dxa"/>
            <w:gridSpan w:val="5"/>
            <w:shd w:val="clear" w:color="auto" w:fill="auto"/>
            <w:vAlign w:val="center"/>
          </w:tcPr>
          <w:p w:rsidR="007B2599" w:rsidRPr="00057E01" w:rsidRDefault="007B2599" w:rsidP="00307E78">
            <w:pPr>
              <w:snapToGrid w:val="0"/>
              <w:spacing w:line="280" w:lineRule="exact"/>
              <w:rPr>
                <w:rFonts w:ascii="Times New Roman" w:hAnsi="Times New Roman" w:cs="Times New Roman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　</w:t>
            </w:r>
            <w:r w:rsidR="00D30005"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                                                     </w:t>
            </w:r>
          </w:p>
        </w:tc>
      </w:tr>
      <w:tr w:rsidR="007B2599" w:rsidRPr="00057E01" w:rsidTr="00377672">
        <w:trPr>
          <w:trHeight w:val="578"/>
        </w:trPr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7B2599" w:rsidRPr="00057E01" w:rsidRDefault="007B2599" w:rsidP="0046781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所属</w:t>
            </w:r>
          </w:p>
          <w:p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ffiliation</w:t>
            </w:r>
          </w:p>
        </w:tc>
        <w:tc>
          <w:tcPr>
            <w:tcW w:w="313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B2599" w:rsidRPr="00057E01" w:rsidRDefault="007B2599" w:rsidP="00307E78">
            <w:pPr>
              <w:snapToGrid w:val="0"/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　　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7B2599" w:rsidRPr="00057E01" w:rsidRDefault="0086308A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役職</w:t>
            </w:r>
          </w:p>
          <w:p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Position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B2599" w:rsidRPr="00057E01" w:rsidRDefault="007B2599" w:rsidP="00307E78">
            <w:pPr>
              <w:snapToGrid w:val="0"/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　　</w:t>
            </w:r>
          </w:p>
        </w:tc>
      </w:tr>
      <w:tr w:rsidR="00860A24" w:rsidRPr="00057E01" w:rsidTr="00291FC6">
        <w:trPr>
          <w:trHeight w:val="578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講演者</w:t>
            </w:r>
            <w:r w:rsidRPr="00057E01">
              <w:rPr>
                <w:rFonts w:ascii="Times New Roman" w:hAnsi="Times New Roman" w:cs="Times New Roman"/>
                <w:bCs/>
                <w:szCs w:val="21"/>
                <w:lang w:eastAsia="zh-TW"/>
              </w:rPr>
              <w:t>氏名</w:t>
            </w:r>
          </w:p>
          <w:p w:rsidR="00860A24" w:rsidRPr="00057E01" w:rsidRDefault="004B4734" w:rsidP="004B473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Speaker(s) Name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氏名</w:t>
            </w:r>
          </w:p>
          <w:p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Name</w:t>
            </w:r>
          </w:p>
        </w:tc>
        <w:tc>
          <w:tcPr>
            <w:tcW w:w="6783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0A24" w:rsidRPr="00057E01" w:rsidRDefault="00860A24" w:rsidP="00860A2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860A24" w:rsidRPr="00057E01" w:rsidTr="00377672">
        <w:trPr>
          <w:trHeight w:val="578"/>
        </w:trPr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860A24" w:rsidRPr="00057E01" w:rsidRDefault="00860A24" w:rsidP="00860A2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所属</w:t>
            </w:r>
          </w:p>
          <w:p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ffiliation</w:t>
            </w:r>
          </w:p>
        </w:tc>
        <w:tc>
          <w:tcPr>
            <w:tcW w:w="313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0A24" w:rsidRPr="00057E01" w:rsidRDefault="00860A24" w:rsidP="00860A2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役職</w:t>
            </w:r>
          </w:p>
          <w:p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Position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0A24" w:rsidRPr="00057E01" w:rsidRDefault="00860A24" w:rsidP="00860A2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4B4734" w:rsidRPr="00057E01" w:rsidTr="00291FC6">
        <w:trPr>
          <w:trHeight w:val="578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セミナー司会者</w:t>
            </w:r>
          </w:p>
          <w:p w:rsidR="004B4734" w:rsidRPr="00057E01" w:rsidRDefault="004B4734" w:rsidP="004B473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Seminar Chai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氏名</w:t>
            </w:r>
          </w:p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Name</w:t>
            </w:r>
          </w:p>
        </w:tc>
        <w:tc>
          <w:tcPr>
            <w:tcW w:w="6783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4B4734" w:rsidRPr="00057E01" w:rsidTr="00377672">
        <w:trPr>
          <w:trHeight w:val="578"/>
        </w:trPr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4B4734" w:rsidRPr="00057E01" w:rsidRDefault="004B4734" w:rsidP="004B473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所属</w:t>
            </w:r>
          </w:p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ffiliation</w:t>
            </w:r>
          </w:p>
        </w:tc>
        <w:tc>
          <w:tcPr>
            <w:tcW w:w="313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役職</w:t>
            </w:r>
          </w:p>
          <w:p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Position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4734" w:rsidRPr="00057E01" w:rsidRDefault="004B4734" w:rsidP="004B473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:rsidTr="00080DF5">
        <w:trPr>
          <w:trHeight w:val="640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セミナータイトル</w:t>
            </w:r>
          </w:p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  <w:lang w:eastAsia="zh-TW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Seminar Title</w:t>
            </w:r>
          </w:p>
        </w:tc>
        <w:tc>
          <w:tcPr>
            <w:tcW w:w="8043" w:type="dxa"/>
            <w:gridSpan w:val="6"/>
            <w:shd w:val="clear" w:color="auto" w:fill="auto"/>
            <w:vAlign w:val="center"/>
          </w:tcPr>
          <w:p w:rsidR="00717B61" w:rsidRPr="00057E01" w:rsidRDefault="00717B61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:rsidR="00717B61" w:rsidRDefault="00717B61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:rsidR="00BE0B6C" w:rsidRDefault="00BE0B6C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:rsidR="00BE0B6C" w:rsidRPr="00057E01" w:rsidRDefault="00BE0B6C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:rsidR="00387E92" w:rsidRPr="00057E01" w:rsidRDefault="00387E92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</w:tc>
      </w:tr>
      <w:tr w:rsidR="00234C89" w:rsidRPr="00057E01" w:rsidTr="008666AA">
        <w:trPr>
          <w:trHeight w:val="873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:rsidR="00234C89" w:rsidRPr="00057E01" w:rsidRDefault="00234C89" w:rsidP="00467814">
            <w:pPr>
              <w:snapToGrid w:val="0"/>
              <w:spacing w:line="-280" w:lineRule="auto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日時</w:t>
            </w:r>
          </w:p>
          <w:p w:rsidR="00234C89" w:rsidRPr="00057E01" w:rsidRDefault="00234C89" w:rsidP="00EF376A">
            <w:pPr>
              <w:snapToGrid w:val="0"/>
              <w:spacing w:line="-280" w:lineRule="auto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Date &amp; Time</w:t>
            </w:r>
          </w:p>
        </w:tc>
        <w:tc>
          <w:tcPr>
            <w:tcW w:w="8043" w:type="dxa"/>
            <w:gridSpan w:val="6"/>
            <w:shd w:val="clear" w:color="auto" w:fill="auto"/>
            <w:vAlign w:val="center"/>
          </w:tcPr>
          <w:p w:rsidR="00234C89" w:rsidRPr="00057E01" w:rsidRDefault="00E40C54" w:rsidP="00467814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　</w:t>
            </w:r>
            <w:r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   </w:t>
            </w:r>
            <w:r w:rsidR="00FC73DF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年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Year </w:t>
            </w:r>
            <w:r w:rsidR="00DC527B">
              <w:rPr>
                <w:rFonts w:ascii="Times New Roman" w:hAnsi="Times New Roman" w:cs="Times New Roman"/>
                <w:szCs w:val="21"/>
              </w:rPr>
              <w:t xml:space="preserve">    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　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  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月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Month 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日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/Day</w:t>
            </w:r>
          </w:p>
          <w:p w:rsidR="00234C89" w:rsidRPr="00057E01" w:rsidRDefault="003E6772" w:rsidP="006200B3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905433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月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Mon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8493047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火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Tues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68926696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/Wednes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4726489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木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Thurs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55898414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金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/</w:t>
            </w:r>
            <w:r w:rsidR="00E522A2" w:rsidRPr="00057E01">
              <w:rPr>
                <w:rFonts w:ascii="Times New Roman" w:hAnsi="Times New Roman" w:cs="Times New Roman"/>
                <w:szCs w:val="21"/>
              </w:rPr>
              <w:t>Friday</w:t>
            </w:r>
          </w:p>
        </w:tc>
      </w:tr>
      <w:tr w:rsidR="00354411" w:rsidRPr="00057E01" w:rsidTr="000B3054">
        <w:trPr>
          <w:trHeight w:val="985"/>
        </w:trPr>
        <w:tc>
          <w:tcPr>
            <w:tcW w:w="2268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:rsidR="00354411" w:rsidRPr="00057E01" w:rsidRDefault="00354411" w:rsidP="00467814">
            <w:pPr>
              <w:snapToGrid w:val="0"/>
              <w:spacing w:line="-280" w:lineRule="auto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396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354411" w:rsidRPr="00840CEC" w:rsidRDefault="003E6772" w:rsidP="00354411">
            <w:pPr>
              <w:spacing w:line="-276" w:lineRule="auto"/>
              <w:rPr>
                <w:rFonts w:ascii="Times New Roman" w:hAnsi="Times New Roman" w:cs="Times New Roman"/>
                <w:b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666940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54411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354411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2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>/2nd period</w:t>
            </w:r>
            <w:r w:rsidR="00354411">
              <w:rPr>
                <w:rFonts w:ascii="Times New Roman" w:hAnsi="Times New Roman" w:cs="Times New Roman"/>
                <w:szCs w:val="21"/>
              </w:rPr>
              <w:t xml:space="preserve">  </w:t>
            </w:r>
            <w:r w:rsidR="00354411" w:rsidRPr="00840CEC">
              <w:rPr>
                <w:rFonts w:ascii="Times New Roman" w:hAnsi="Times New Roman" w:cs="Times New Roman"/>
                <w:b/>
                <w:szCs w:val="21"/>
                <w:lang w:eastAsia="zh-TW"/>
              </w:rPr>
              <w:t>10:35-12:15</w:t>
            </w:r>
          </w:p>
          <w:p w:rsidR="00354411" w:rsidRPr="00840CEC" w:rsidRDefault="003E6772" w:rsidP="00354411">
            <w:pPr>
              <w:spacing w:line="-276" w:lineRule="auto"/>
              <w:rPr>
                <w:rFonts w:ascii="Times New Roman" w:hAnsi="Times New Roman" w:cs="Times New Roman"/>
                <w:b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1463163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54411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354411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3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>/3rd period</w:t>
            </w:r>
            <w:r w:rsidR="00354411">
              <w:rPr>
                <w:rFonts w:ascii="Times New Roman" w:hAnsi="Times New Roman" w:cs="Times New Roman"/>
                <w:szCs w:val="21"/>
              </w:rPr>
              <w:t xml:space="preserve">  </w:t>
            </w:r>
            <w:r w:rsidR="00354411" w:rsidRPr="00840CEC">
              <w:rPr>
                <w:rFonts w:ascii="Times New Roman" w:hAnsi="Times New Roman" w:cs="Times New Roman"/>
                <w:b/>
              </w:rPr>
              <w:t>12:30-14:10</w:t>
            </w:r>
          </w:p>
          <w:p w:rsidR="00354411" w:rsidRPr="00354411" w:rsidRDefault="003E6772" w:rsidP="00070688">
            <w:pPr>
              <w:spacing w:line="-280" w:lineRule="auto"/>
              <w:jc w:val="left"/>
              <w:rPr>
                <w:rFonts w:ascii="Times New Roman" w:eastAsia="PMingLiU" w:hAnsi="Times New Roman" w:cs="Times New Roman"/>
                <w:b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49653636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54411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354411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4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>/4th perio</w:t>
            </w:r>
            <w:r w:rsidR="00354411">
              <w:rPr>
                <w:rFonts w:ascii="Times New Roman" w:hAnsi="Times New Roman" w:cs="Times New Roman"/>
                <w:szCs w:val="21"/>
              </w:rPr>
              <w:t xml:space="preserve">d  </w:t>
            </w:r>
            <w:r w:rsidR="00354411" w:rsidRPr="00840CEC">
              <w:rPr>
                <w:rFonts w:ascii="Times New Roman" w:hAnsi="Times New Roman" w:cs="Times New Roman"/>
                <w:b/>
              </w:rPr>
              <w:t>14:20-16:00</w:t>
            </w:r>
          </w:p>
        </w:tc>
        <w:tc>
          <w:tcPr>
            <w:tcW w:w="4079" w:type="dxa"/>
            <w:gridSpan w:val="4"/>
            <w:tcBorders>
              <w:top w:val="dashed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4411" w:rsidRDefault="003E6772" w:rsidP="00354411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645950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54411">
                  <w:rPr>
                    <w:rFonts w:ascii="ＭＳ ゴシック" w:eastAsia="ＭＳ ゴシック" w:hAnsi="ＭＳ ゴシック" w:cs="Times New Roman" w:hint="eastAsia"/>
                    <w:szCs w:val="21"/>
                  </w:rPr>
                  <w:t>☐</w:t>
                </w:r>
              </w:sdtContent>
            </w:sdt>
            <w:r w:rsidR="0035441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354411">
              <w:rPr>
                <w:rFonts w:ascii="Times New Roman" w:hAnsi="Times New Roman" w:cs="Times New Roman"/>
                <w:szCs w:val="21"/>
                <w:lang w:eastAsia="zh-TW"/>
              </w:rPr>
              <w:t>5</w:t>
            </w:r>
            <w:r w:rsidR="00354411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>/</w:t>
            </w:r>
            <w:r w:rsidR="00354411">
              <w:rPr>
                <w:rFonts w:ascii="Times New Roman" w:hAnsi="Times New Roman" w:cs="Times New Roman"/>
                <w:szCs w:val="21"/>
              </w:rPr>
              <w:t>5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>th perio</w:t>
            </w:r>
            <w:r w:rsidR="00354411">
              <w:rPr>
                <w:rFonts w:ascii="Times New Roman" w:hAnsi="Times New Roman" w:cs="Times New Roman"/>
                <w:szCs w:val="21"/>
              </w:rPr>
              <w:t>d</w:t>
            </w:r>
            <w:r w:rsidR="000B3054">
              <w:rPr>
                <w:rFonts w:ascii="Times New Roman" w:hAnsi="Times New Roman" w:cs="Times New Roman"/>
                <w:szCs w:val="21"/>
              </w:rPr>
              <w:t xml:space="preserve">  </w:t>
            </w:r>
            <w:r w:rsidR="000B3054" w:rsidRPr="000B3054">
              <w:rPr>
                <w:rFonts w:ascii="Times New Roman" w:hAnsi="Times New Roman" w:cs="Times New Roman"/>
                <w:b/>
                <w:szCs w:val="21"/>
              </w:rPr>
              <w:t>16:10-17:50</w:t>
            </w:r>
          </w:p>
          <w:p w:rsidR="00354411" w:rsidRDefault="003E6772" w:rsidP="00354411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572739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54411">
                  <w:rPr>
                    <w:rFonts w:ascii="ＭＳ ゴシック" w:eastAsia="ＭＳ ゴシック" w:hAnsi="ＭＳ ゴシック" w:cs="Times New Roman" w:hint="eastAsia"/>
                    <w:szCs w:val="21"/>
                  </w:rPr>
                  <w:t>☐</w:t>
                </w:r>
              </w:sdtContent>
            </w:sdt>
            <w:r w:rsidR="00354411" w:rsidRPr="00057E01">
              <w:rPr>
                <w:rFonts w:ascii="Times New Roman" w:hAnsi="Times New Roman" w:cs="Times New Roman"/>
                <w:szCs w:val="21"/>
              </w:rPr>
              <w:t xml:space="preserve">　その他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>/Other</w:t>
            </w:r>
            <w:r w:rsidR="00354411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354411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354411">
              <w:rPr>
                <w:rFonts w:ascii="Times New Roman" w:hAnsi="Times New Roman" w:cs="Times New Roman"/>
                <w:szCs w:val="21"/>
              </w:rPr>
              <w:t xml:space="preserve">        )</w:t>
            </w:r>
          </w:p>
          <w:p w:rsidR="00354411" w:rsidRPr="00057E01" w:rsidRDefault="00354411" w:rsidP="00467814">
            <w:pPr>
              <w:spacing w:line="-28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0D08B4" w:rsidRPr="00057E01" w:rsidTr="00F271B7">
        <w:trPr>
          <w:trHeight w:val="75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:rsidR="000D08B4" w:rsidRPr="00057E01" w:rsidRDefault="000D08B4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eastAsia="zh-TW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  <w:lang w:eastAsia="zh-TW"/>
              </w:rPr>
              <w:t>会場</w:t>
            </w:r>
          </w:p>
          <w:p w:rsidR="000D08B4" w:rsidRPr="00057E01" w:rsidRDefault="000D08B4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Venue</w:t>
            </w:r>
          </w:p>
        </w:tc>
        <w:tc>
          <w:tcPr>
            <w:tcW w:w="80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D08B4" w:rsidRPr="00057E01" w:rsidRDefault="003E6772" w:rsidP="00D25A22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3341464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D08B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0D08B4" w:rsidRPr="00057E01">
              <w:rPr>
                <w:rFonts w:ascii="Times New Roman" w:hAnsi="Times New Roman" w:cs="Times New Roman"/>
                <w:szCs w:val="21"/>
              </w:rPr>
              <w:t xml:space="preserve">　オンライン</w:t>
            </w:r>
            <w:r w:rsidR="000D08B4" w:rsidRPr="00057E01">
              <w:rPr>
                <w:rFonts w:ascii="Times New Roman" w:hAnsi="Times New Roman" w:cs="Times New Roman"/>
                <w:szCs w:val="21"/>
              </w:rPr>
              <w:t>/Online</w:t>
            </w:r>
          </w:p>
          <w:p w:rsidR="000D08B4" w:rsidRPr="00057E01" w:rsidRDefault="003E6772" w:rsidP="005F7612">
            <w:pPr>
              <w:spacing w:line="-280" w:lineRule="auto"/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2599482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D08B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0D08B4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2D0939">
              <w:rPr>
                <w:rFonts w:ascii="Times New Roman" w:hAnsi="Times New Roman" w:cs="Times New Roman" w:hint="eastAsia"/>
                <w:szCs w:val="21"/>
              </w:rPr>
              <w:t>教室</w:t>
            </w:r>
            <w:r w:rsidR="002D0939">
              <w:rPr>
                <w:rFonts w:ascii="Times New Roman" w:hAnsi="Times New Roman" w:cs="Times New Roman" w:hint="eastAsia"/>
                <w:szCs w:val="21"/>
              </w:rPr>
              <w:t>/</w:t>
            </w:r>
            <w:r w:rsidR="002D0939">
              <w:rPr>
                <w:rFonts w:ascii="Times New Roman" w:hAnsi="Times New Roman" w:cs="Times New Roman"/>
                <w:szCs w:val="21"/>
              </w:rPr>
              <w:t xml:space="preserve"> Classroom</w:t>
            </w:r>
            <w:r w:rsidR="000D08B4" w:rsidRPr="00057E01">
              <w:rPr>
                <w:rFonts w:ascii="Times New Roman" w:hAnsi="Times New Roman" w:cs="Times New Roman"/>
                <w:szCs w:val="21"/>
              </w:rPr>
              <w:t xml:space="preserve">    </w:t>
            </w:r>
          </w:p>
        </w:tc>
      </w:tr>
      <w:tr w:rsidR="00EB5D20" w:rsidRPr="00057E01" w:rsidTr="00F271B7">
        <w:trPr>
          <w:trHeight w:val="98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:rsidR="00EB5D20" w:rsidRDefault="00EB5D20" w:rsidP="00EB5D20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t>参加者数</w:t>
            </w:r>
          </w:p>
          <w:p w:rsidR="00EB5D20" w:rsidRPr="00057E01" w:rsidRDefault="00EB5D20" w:rsidP="00EB5D20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4C0542">
              <w:rPr>
                <w:rFonts w:ascii="Times New Roman" w:hAnsi="Times New Roman" w:cs="Times New Roman"/>
                <w:bCs/>
                <w:szCs w:val="21"/>
              </w:rPr>
              <w:t>Number of Participants</w:t>
            </w:r>
          </w:p>
        </w:tc>
        <w:tc>
          <w:tcPr>
            <w:tcW w:w="8043" w:type="dxa"/>
            <w:gridSpan w:val="6"/>
            <w:shd w:val="clear" w:color="auto" w:fill="auto"/>
            <w:vAlign w:val="center"/>
          </w:tcPr>
          <w:p w:rsidR="00EB5D20" w:rsidRDefault="00EB5D20" w:rsidP="00EB5D20">
            <w:pPr>
              <w:spacing w:line="300" w:lineRule="exact"/>
              <w:jc w:val="left"/>
              <w:rPr>
                <w:rFonts w:ascii="Times New Roman" w:hAnsi="Times New Roman" w:cs="Times New Roman"/>
                <w:szCs w:val="21"/>
              </w:rPr>
            </w:pPr>
            <w:r w:rsidRPr="00246948">
              <w:rPr>
                <w:rFonts w:ascii="Times New Roman" w:hAnsi="Times New Roman" w:cs="Times New Roman"/>
                <w:szCs w:val="21"/>
              </w:rPr>
              <w:t>学内</w:t>
            </w:r>
            <w:r w:rsidRPr="00246948">
              <w:rPr>
                <w:rFonts w:ascii="Times New Roman" w:hAnsi="Times New Roman" w:cs="Times New Roman"/>
                <w:szCs w:val="21"/>
              </w:rPr>
              <w:t>/From APU</w:t>
            </w:r>
            <w:r>
              <w:rPr>
                <w:rFonts w:ascii="Times New Roman" w:hAnsi="Times New Roman" w:cs="Times New Roman"/>
                <w:szCs w:val="21"/>
              </w:rPr>
              <w:t xml:space="preserve"> ( </w:t>
            </w:r>
            <w:r w:rsidR="003C6318">
              <w:rPr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Cs w:val="21"/>
              </w:rPr>
              <w:t xml:space="preserve"> ), </w:t>
            </w:r>
            <w:r w:rsidRPr="00246948">
              <w:rPr>
                <w:rFonts w:ascii="Times New Roman" w:hAnsi="Times New Roman" w:cs="Times New Roman"/>
                <w:szCs w:val="21"/>
              </w:rPr>
              <w:t>学外</w:t>
            </w:r>
            <w:r w:rsidRPr="00246948">
              <w:rPr>
                <w:rFonts w:ascii="Times New Roman" w:hAnsi="Times New Roman" w:cs="Times New Roman"/>
                <w:szCs w:val="21"/>
              </w:rPr>
              <w:t>/From Outside APU</w:t>
            </w:r>
            <w:r>
              <w:rPr>
                <w:rFonts w:ascii="Times New Roman" w:hAnsi="Times New Roman" w:cs="Times New Roman"/>
                <w:szCs w:val="21"/>
              </w:rPr>
              <w:t xml:space="preserve"> (</w:t>
            </w:r>
            <w:r w:rsidR="003C6318">
              <w:rPr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Cs w:val="21"/>
              </w:rPr>
              <w:t xml:space="preserve">  ), </w:t>
            </w:r>
            <w:r w:rsidRPr="00246948">
              <w:rPr>
                <w:rFonts w:ascii="Times New Roman" w:hAnsi="Times New Roman" w:cs="Times New Roman"/>
                <w:szCs w:val="21"/>
              </w:rPr>
              <w:t>合計</w:t>
            </w:r>
            <w:r w:rsidRPr="00246948">
              <w:rPr>
                <w:rFonts w:ascii="Times New Roman" w:hAnsi="Times New Roman" w:cs="Times New Roman"/>
                <w:szCs w:val="21"/>
              </w:rPr>
              <w:t>/Total</w:t>
            </w:r>
            <w:r>
              <w:rPr>
                <w:rFonts w:ascii="Times New Roman" w:hAnsi="Times New Roman" w:cs="Times New Roman"/>
                <w:szCs w:val="21"/>
              </w:rPr>
              <w:t xml:space="preserve"> ( </w:t>
            </w:r>
            <w:r w:rsidR="003C6318">
              <w:rPr>
                <w:rFonts w:ascii="Times New Roman" w:hAnsi="Times New Roman" w:cs="Times New Roman"/>
                <w:szCs w:val="21"/>
              </w:rPr>
              <w:t xml:space="preserve">  </w:t>
            </w:r>
            <w:r>
              <w:rPr>
                <w:rFonts w:ascii="Times New Roman" w:hAnsi="Times New Roman" w:cs="Times New Roman"/>
                <w:szCs w:val="21"/>
              </w:rPr>
              <w:t xml:space="preserve"> )</w:t>
            </w:r>
          </w:p>
          <w:p w:rsidR="005830F4" w:rsidRPr="003302E4" w:rsidRDefault="005830F4" w:rsidP="00EA6FBA">
            <w:pPr>
              <w:spacing w:line="200" w:lineRule="exact"/>
              <w:jc w:val="left"/>
              <w:rPr>
                <w:rFonts w:ascii="Times New Roman" w:hAnsi="Times New Roman" w:cs="Times New Roman"/>
                <w:color w:val="2F5496" w:themeColor="accent1" w:themeShade="BF"/>
                <w:szCs w:val="21"/>
              </w:rPr>
            </w:pPr>
            <w:r w:rsidRPr="003302E4">
              <w:rPr>
                <w:rFonts w:ascii="Times New Roman" w:hAnsi="Times New Roman" w:cs="Times New Roman" w:hint="eastAsia"/>
                <w:color w:val="2F5496" w:themeColor="accent1" w:themeShade="BF"/>
                <w:szCs w:val="21"/>
              </w:rPr>
              <w:t>＊オンライン開催の場合は合計のみをご記入ください。</w:t>
            </w:r>
          </w:p>
          <w:p w:rsidR="00EB5D20" w:rsidRDefault="00EB5D20" w:rsidP="00EA6FBA">
            <w:pPr>
              <w:spacing w:line="200" w:lineRule="exact"/>
              <w:jc w:val="left"/>
              <w:rPr>
                <w:rFonts w:ascii="Times New Roman" w:hAnsi="Times New Roman" w:cs="Times New Roman"/>
                <w:szCs w:val="21"/>
              </w:rPr>
            </w:pPr>
            <w:r w:rsidRPr="003302E4">
              <w:rPr>
                <w:rFonts w:ascii="Times New Roman" w:hAnsi="Times New Roman" w:cs="Times New Roman" w:hint="eastAsia"/>
                <w:color w:val="2F5496" w:themeColor="accent1" w:themeShade="BF"/>
                <w:szCs w:val="21"/>
              </w:rPr>
              <w:t>*</w:t>
            </w:r>
            <w:r w:rsidRPr="003302E4">
              <w:rPr>
                <w:rFonts w:ascii="Times New Roman" w:hAnsi="Times New Roman" w:cs="Times New Roman"/>
                <w:color w:val="2F5496" w:themeColor="accent1" w:themeShade="BF"/>
                <w:szCs w:val="21"/>
              </w:rPr>
              <w:t>Only the total number of participants can be filled when the seminar was held online.</w:t>
            </w:r>
          </w:p>
        </w:tc>
      </w:tr>
      <w:tr w:rsidR="007B2599" w:rsidRPr="00057E01" w:rsidTr="00F271B7">
        <w:trPr>
          <w:trHeight w:val="85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対象者</w:t>
            </w:r>
          </w:p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udience</w:t>
            </w:r>
          </w:p>
        </w:tc>
        <w:tc>
          <w:tcPr>
            <w:tcW w:w="8043" w:type="dxa"/>
            <w:gridSpan w:val="6"/>
            <w:shd w:val="clear" w:color="auto" w:fill="auto"/>
            <w:vAlign w:val="center"/>
          </w:tcPr>
          <w:p w:rsidR="00F9342A" w:rsidRPr="00057E01" w:rsidRDefault="003E6772" w:rsidP="00F9342A">
            <w:pPr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708720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9342A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>教員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/Professors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-14107612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4460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>大学院生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>/Graduate Students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="00F9342A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 </w:t>
            </w:r>
          </w:p>
          <w:p w:rsidR="007B2599" w:rsidRPr="00057E01" w:rsidRDefault="003E6772" w:rsidP="00F9342A">
            <w:pPr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14578034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4460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>学部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>生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>/Undergraduate Students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="00F9342A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5434117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4460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>その他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>/Others</w:t>
            </w:r>
            <w:r w:rsidR="00F9342A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（　　　　　</w:t>
            </w:r>
            <w:r w:rsidR="00C419B2">
              <w:rPr>
                <w:rFonts w:ascii="Times New Roman" w:hAnsi="Times New Roman" w:cs="Times New Roman" w:hint="eastAsia"/>
                <w:kern w:val="0"/>
                <w:szCs w:val="21"/>
              </w:rPr>
              <w:t xml:space="preserve"> </w:t>
            </w:r>
            <w:r w:rsidR="00C419B2">
              <w:rPr>
                <w:rFonts w:ascii="Times New Roman" w:hAnsi="Times New Roman" w:cs="Times New Roman"/>
                <w:kern w:val="0"/>
                <w:szCs w:val="21"/>
              </w:rPr>
              <w:t xml:space="preserve">       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　　）</w:t>
            </w:r>
          </w:p>
        </w:tc>
      </w:tr>
      <w:tr w:rsidR="007B2599" w:rsidRPr="00057E01" w:rsidTr="00080DF5">
        <w:trPr>
          <w:trHeight w:val="80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言語</w:t>
            </w:r>
          </w:p>
          <w:p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Language</w:t>
            </w:r>
          </w:p>
        </w:tc>
        <w:tc>
          <w:tcPr>
            <w:tcW w:w="8043" w:type="dxa"/>
            <w:gridSpan w:val="6"/>
            <w:shd w:val="clear" w:color="auto" w:fill="auto"/>
            <w:vAlign w:val="center"/>
          </w:tcPr>
          <w:p w:rsidR="007B2599" w:rsidRPr="00057E01" w:rsidRDefault="003E6772" w:rsidP="00EB5D20">
            <w:pPr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71500009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67992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67992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英語</w:t>
            </w:r>
            <w:r w:rsidR="00380659" w:rsidRPr="00057E01">
              <w:rPr>
                <w:rFonts w:ascii="Times New Roman" w:hAnsi="Times New Roman" w:cs="Times New Roman"/>
                <w:szCs w:val="21"/>
              </w:rPr>
              <w:t xml:space="preserve">/English 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E67992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3762794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67992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67992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日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本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語</w:t>
            </w:r>
            <w:r w:rsidR="00380659" w:rsidRPr="00057E01">
              <w:rPr>
                <w:rFonts w:ascii="Times New Roman" w:hAnsi="Times New Roman" w:cs="Times New Roman"/>
                <w:szCs w:val="21"/>
              </w:rPr>
              <w:t xml:space="preserve">/Japanese  </w:t>
            </w:r>
            <w:r w:rsidR="00380659" w:rsidRPr="00057E01">
              <w:rPr>
                <w:rFonts w:ascii="Times New Roman" w:hAnsi="Times New Roman" w:cs="Times New Roman"/>
                <w:szCs w:val="21"/>
              </w:rPr>
              <w:t xml:space="preserve">　　　　</w:t>
            </w:r>
          </w:p>
        </w:tc>
      </w:tr>
      <w:tr w:rsidR="007B2599" w:rsidRPr="00057E01" w:rsidTr="00080DF5">
        <w:trPr>
          <w:gridAfter w:val="1"/>
          <w:wAfter w:w="18" w:type="dxa"/>
          <w:trHeight w:val="1379"/>
        </w:trPr>
        <w:tc>
          <w:tcPr>
            <w:tcW w:w="10293" w:type="dxa"/>
            <w:gridSpan w:val="6"/>
            <w:shd w:val="clear" w:color="auto" w:fill="D9E2F3" w:themeFill="accent1" w:themeFillTint="33"/>
          </w:tcPr>
          <w:p w:rsidR="00EB5D20" w:rsidRPr="00F92B30" w:rsidRDefault="00EB5D20" w:rsidP="00EB5D20">
            <w:pPr>
              <w:snapToGrid w:val="0"/>
              <w:spacing w:line="0" w:lineRule="atLeast"/>
              <w:rPr>
                <w:rFonts w:ascii="Times New Roman" w:eastAsia="ＭＳ Ｐゴシック" w:hAnsi="Times New Roman"/>
                <w:color w:val="0B02BE"/>
                <w:szCs w:val="21"/>
              </w:rPr>
            </w:pP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報告内容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 xml:space="preserve"> / Report </w:t>
            </w:r>
            <w:r w:rsidRPr="00F92B30"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 </w:t>
            </w:r>
          </w:p>
          <w:p w:rsidR="00EB5D20" w:rsidRPr="00F92B30" w:rsidRDefault="00EB5D20" w:rsidP="00EB5D20">
            <w:pPr>
              <w:snapToGrid w:val="0"/>
              <w:spacing w:line="0" w:lineRule="atLeast"/>
              <w:rPr>
                <w:rFonts w:ascii="Times New Roman" w:eastAsia="ＭＳ Ｐゴシック" w:hAnsi="Times New Roman"/>
                <w:color w:val="0B02BE"/>
                <w:szCs w:val="21"/>
              </w:rPr>
            </w:pPr>
            <w:r w:rsidRPr="00302DAA">
              <w:rPr>
                <w:rFonts w:ascii="Times New Roman" w:eastAsia="ＭＳ Ｐゴシック" w:hAnsi="Times New Roman" w:hint="eastAsia"/>
                <w:color w:val="0000CC"/>
                <w:szCs w:val="21"/>
              </w:rPr>
              <w:t>セミナーの状況</w:t>
            </w:r>
            <w:r w:rsidRPr="002B50F7">
              <w:rPr>
                <w:rFonts w:ascii="Times New Roman" w:eastAsia="ＭＳ Ｐゴシック" w:hAnsi="Times New Roman" w:hint="eastAsia"/>
                <w:color w:val="0000CC"/>
                <w:szCs w:val="21"/>
              </w:rPr>
              <w:t>を</w:t>
            </w:r>
            <w:r w:rsidRPr="002B50F7">
              <w:rPr>
                <w:rFonts w:ascii="Times New Roman" w:eastAsia="ＭＳ Ｐゴシック" w:hAnsi="Times New Roman"/>
                <w:color w:val="0000CC"/>
                <w:szCs w:val="21"/>
              </w:rPr>
              <w:t>2</w:t>
            </w:r>
            <w:r w:rsidRPr="002B50F7">
              <w:rPr>
                <w:rFonts w:ascii="Times New Roman" w:eastAsia="ＭＳ Ｐゴシック" w:hAnsi="Times New Roman" w:hint="eastAsia"/>
                <w:color w:val="0000CC"/>
                <w:szCs w:val="21"/>
              </w:rPr>
              <w:t>00</w:t>
            </w:r>
            <w:r w:rsidRPr="002B50F7">
              <w:rPr>
                <w:rFonts w:ascii="Times New Roman" w:eastAsia="ＭＳ Ｐゴシック" w:hAnsi="Times New Roman"/>
                <w:color w:val="0000CC"/>
                <w:szCs w:val="21"/>
              </w:rPr>
              <w:t>~300</w:t>
            </w:r>
            <w:r w:rsidRPr="002B50F7">
              <w:rPr>
                <w:rFonts w:ascii="Times New Roman" w:eastAsia="ＭＳ Ｐゴシック" w:hAnsi="Times New Roman" w:hint="eastAsia"/>
                <w:color w:val="0000CC"/>
                <w:szCs w:val="21"/>
              </w:rPr>
              <w:t>字程度で記載してください。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また、講演者の名刺等のコピ</w:t>
            </w:r>
            <w:r>
              <w:rPr>
                <w:rFonts w:ascii="Times New Roman" w:eastAsia="ＭＳ Ｐゴシック" w:hAnsi="Times New Roman" w:hint="eastAsia"/>
                <w:color w:val="0B02BE"/>
                <w:szCs w:val="21"/>
              </w:rPr>
              <w:t>ーがある場合は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添付してください。この報告書の内容は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 xml:space="preserve">RCAPS 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運営委員会にて回覧及び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RCAPS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ウェブサイトに</w:t>
            </w:r>
            <w:r>
              <w:rPr>
                <w:rFonts w:ascii="Times New Roman" w:eastAsia="ＭＳ Ｐゴシック" w:hAnsi="Times New Roman" w:hint="eastAsia"/>
                <w:color w:val="0B02BE"/>
                <w:szCs w:val="21"/>
              </w:rPr>
              <w:t>掲載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されます。</w:t>
            </w:r>
          </w:p>
          <w:p w:rsidR="007B2599" w:rsidRPr="00930D05" w:rsidRDefault="00EB5D20" w:rsidP="00EB5D20">
            <w:pPr>
              <w:snapToGrid w:val="0"/>
              <w:spacing w:line="0" w:lineRule="atLeast"/>
              <w:rPr>
                <w:rFonts w:ascii="Times New Roman" w:eastAsia="ＭＳ Ｐゴシック" w:hAnsi="Times New Roman"/>
                <w:color w:val="0000CC"/>
                <w:szCs w:val="21"/>
              </w:rPr>
            </w:pPr>
            <w:r w:rsidRPr="00065DE6">
              <w:rPr>
                <w:rFonts w:ascii="Times New Roman" w:eastAsia="ＭＳ Ｐゴシック" w:hAnsi="Times New Roman" w:hint="eastAsia"/>
                <w:color w:val="0000CC"/>
                <w:szCs w:val="21"/>
              </w:rPr>
              <w:t xml:space="preserve">Please </w:t>
            </w:r>
            <w:r w:rsidRPr="00065DE6">
              <w:rPr>
                <w:rFonts w:ascii="Times New Roman" w:eastAsia="ＭＳ Ｐゴシック" w:hAnsi="Times New Roman"/>
                <w:color w:val="0000CC"/>
                <w:szCs w:val="21"/>
              </w:rPr>
              <w:t xml:space="preserve">describe the seminar </w:t>
            </w:r>
            <w:r w:rsidRPr="002B50F7">
              <w:rPr>
                <w:rFonts w:ascii="Times New Roman" w:eastAsia="ＭＳ Ｐゴシック" w:hAnsi="Times New Roman"/>
                <w:color w:val="0000CC"/>
                <w:szCs w:val="21"/>
              </w:rPr>
              <w:t xml:space="preserve">with 100-150 words. </w:t>
            </w:r>
            <w:r w:rsidRPr="00F92B30"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In addition, if you have </w:t>
            </w:r>
            <w:r>
              <w:rPr>
                <w:rFonts w:ascii="Times New Roman" w:eastAsia="ＭＳ Ｐゴシック" w:hAnsi="Times New Roman" w:hint="eastAsia"/>
                <w:color w:val="0B02BE"/>
                <w:szCs w:val="21"/>
              </w:rPr>
              <w:t>a</w:t>
            </w:r>
            <w:r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 </w:t>
            </w:r>
            <w:r w:rsidRPr="00F92B30"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business card of the speaker, please attach </w:t>
            </w:r>
            <w:r>
              <w:rPr>
                <w:rFonts w:ascii="Times New Roman" w:eastAsia="ＭＳ Ｐゴシック" w:hAnsi="Times New Roman"/>
                <w:color w:val="0B02BE"/>
                <w:szCs w:val="21"/>
              </w:rPr>
              <w:t>the</w:t>
            </w:r>
            <w:r w:rsidRPr="00F92B30"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 copy to this report. 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>The contents</w:t>
            </w:r>
            <w:r w:rsidRPr="00F92B30"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 of this report will be circulated to the RCAPS Steering Committee</w:t>
            </w:r>
            <w:r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 and will be posted on the RCAPS webpage</w:t>
            </w:r>
            <w:r w:rsidRPr="00F92B30">
              <w:rPr>
                <w:rFonts w:ascii="Times New Roman" w:eastAsia="ＭＳ Ｐゴシック" w:hAnsi="Times New Roman"/>
                <w:color w:val="0B02BE"/>
                <w:szCs w:val="21"/>
              </w:rPr>
              <w:t xml:space="preserve">. </w:t>
            </w:r>
            <w:r w:rsidRPr="00F92B30">
              <w:rPr>
                <w:rFonts w:ascii="Times New Roman" w:eastAsia="ＭＳ Ｐゴシック" w:hAnsi="Times New Roman" w:hint="eastAsia"/>
                <w:color w:val="0B02BE"/>
                <w:szCs w:val="21"/>
              </w:rPr>
              <w:t xml:space="preserve"> </w:t>
            </w:r>
          </w:p>
        </w:tc>
      </w:tr>
      <w:tr w:rsidR="007B2599" w:rsidRPr="00057E01" w:rsidTr="006357C0">
        <w:trPr>
          <w:gridAfter w:val="1"/>
          <w:wAfter w:w="18" w:type="dxa"/>
          <w:trHeight w:val="3822"/>
        </w:trPr>
        <w:tc>
          <w:tcPr>
            <w:tcW w:w="10293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010025" w:rsidRPr="00333049" w:rsidRDefault="00010025" w:rsidP="00010025">
            <w:pPr>
              <w:jc w:val="left"/>
              <w:rPr>
                <w:rFonts w:ascii="Times New Roman" w:eastAsia="ＭＳ Ｐゴシック" w:hAnsi="Times New Roman" w:cs="Times New Roman"/>
                <w:b/>
                <w:bCs/>
                <w:szCs w:val="21"/>
              </w:rPr>
            </w:pPr>
            <w:r w:rsidRPr="00333049">
              <w:rPr>
                <w:rFonts w:ascii="Times New Roman" w:eastAsia="ＭＳ Ｐゴシック" w:hAnsi="Times New Roman" w:cs="Times New Roman"/>
                <w:b/>
                <w:bCs/>
                <w:szCs w:val="21"/>
              </w:rPr>
              <w:lastRenderedPageBreak/>
              <w:t>Photo / Chart etc.</w:t>
            </w: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EA7F5F" w:rsidRDefault="00EA7F5F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EA7F5F" w:rsidRDefault="00EA7F5F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EA7F5F" w:rsidRDefault="00EA7F5F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EA7F5F" w:rsidRPr="00057E01" w:rsidRDefault="00EA7F5F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</w:tbl>
    <w:p w:rsidR="00226943" w:rsidRPr="00057E01" w:rsidRDefault="00226943">
      <w:pPr>
        <w:rPr>
          <w:rFonts w:ascii="Times New Roman" w:hAnsi="Times New Roman" w:cs="Times New Roman"/>
          <w:color w:val="FF0000"/>
          <w:szCs w:val="21"/>
        </w:rPr>
      </w:pPr>
    </w:p>
    <w:sectPr w:rsidR="00226943" w:rsidRPr="00057E01" w:rsidSect="009909E6">
      <w:footerReference w:type="even" r:id="rId8"/>
      <w:footerReference w:type="default" r:id="rId9"/>
      <w:pgSz w:w="11906" w:h="16838" w:code="9"/>
      <w:pgMar w:top="1440" w:right="1080" w:bottom="1440" w:left="1080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41C" w:rsidRDefault="00A0441C">
      <w:r>
        <w:separator/>
      </w:r>
    </w:p>
  </w:endnote>
  <w:endnote w:type="continuationSeparator" w:id="0">
    <w:p w:rsidR="00A0441C" w:rsidRDefault="00A04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FC6" w:rsidRDefault="00291FC6" w:rsidP="007B2599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291FC6" w:rsidRDefault="00291FC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FC6" w:rsidRDefault="00291FC6" w:rsidP="007B2599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3</w:t>
    </w:r>
    <w:r>
      <w:rPr>
        <w:rStyle w:val="a5"/>
      </w:rPr>
      <w:fldChar w:fldCharType="end"/>
    </w:r>
  </w:p>
  <w:p w:rsidR="00291FC6" w:rsidRDefault="00291FC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41C" w:rsidRDefault="00A0441C">
      <w:r>
        <w:separator/>
      </w:r>
    </w:p>
  </w:footnote>
  <w:footnote w:type="continuationSeparator" w:id="0">
    <w:p w:rsidR="00A0441C" w:rsidRDefault="00A044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807DF4"/>
    <w:multiLevelType w:val="hybridMultilevel"/>
    <w:tmpl w:val="0F5C9C2E"/>
    <w:lvl w:ilvl="0" w:tplc="E12013EE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59520DB"/>
    <w:multiLevelType w:val="hybridMultilevel"/>
    <w:tmpl w:val="AD4EFF5C"/>
    <w:lvl w:ilvl="0" w:tplc="F822C78A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22876AD"/>
    <w:multiLevelType w:val="hybridMultilevel"/>
    <w:tmpl w:val="328EF2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7EB345B"/>
    <w:multiLevelType w:val="hybridMultilevel"/>
    <w:tmpl w:val="C32624BC"/>
    <w:lvl w:ilvl="0" w:tplc="296C6A98">
      <w:start w:val="3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zU0NDE1szA2MzNS0lEKTi0uzszPAykwrAUA+4BavywAAAA="/>
  </w:docVars>
  <w:rsids>
    <w:rsidRoot w:val="005877F6"/>
    <w:rsid w:val="00010025"/>
    <w:rsid w:val="000130EE"/>
    <w:rsid w:val="00014684"/>
    <w:rsid w:val="000219DF"/>
    <w:rsid w:val="00031859"/>
    <w:rsid w:val="00041438"/>
    <w:rsid w:val="00044092"/>
    <w:rsid w:val="0005562E"/>
    <w:rsid w:val="00057E01"/>
    <w:rsid w:val="00063088"/>
    <w:rsid w:val="00070688"/>
    <w:rsid w:val="00072025"/>
    <w:rsid w:val="00080DF5"/>
    <w:rsid w:val="00096893"/>
    <w:rsid w:val="000B3054"/>
    <w:rsid w:val="000C02E6"/>
    <w:rsid w:val="000D08B4"/>
    <w:rsid w:val="000F77EB"/>
    <w:rsid w:val="00101CB7"/>
    <w:rsid w:val="001164B1"/>
    <w:rsid w:val="00141496"/>
    <w:rsid w:val="00165435"/>
    <w:rsid w:val="0017083C"/>
    <w:rsid w:val="001836C7"/>
    <w:rsid w:val="001D1FF7"/>
    <w:rsid w:val="001E6DFC"/>
    <w:rsid w:val="00212D7F"/>
    <w:rsid w:val="00224930"/>
    <w:rsid w:val="00224D27"/>
    <w:rsid w:val="00226943"/>
    <w:rsid w:val="00234C89"/>
    <w:rsid w:val="00237259"/>
    <w:rsid w:val="0024166D"/>
    <w:rsid w:val="00254575"/>
    <w:rsid w:val="002735B1"/>
    <w:rsid w:val="00291FC6"/>
    <w:rsid w:val="00293AC8"/>
    <w:rsid w:val="002A771F"/>
    <w:rsid w:val="002B4174"/>
    <w:rsid w:val="002C5D78"/>
    <w:rsid w:val="002D0939"/>
    <w:rsid w:val="002D3BBE"/>
    <w:rsid w:val="003074C2"/>
    <w:rsid w:val="00307E78"/>
    <w:rsid w:val="00310640"/>
    <w:rsid w:val="00322E41"/>
    <w:rsid w:val="003302E4"/>
    <w:rsid w:val="00333E40"/>
    <w:rsid w:val="003437A0"/>
    <w:rsid w:val="00354411"/>
    <w:rsid w:val="00354CE1"/>
    <w:rsid w:val="003617A7"/>
    <w:rsid w:val="00376DA9"/>
    <w:rsid w:val="00377672"/>
    <w:rsid w:val="00380659"/>
    <w:rsid w:val="00387E92"/>
    <w:rsid w:val="00391008"/>
    <w:rsid w:val="00395925"/>
    <w:rsid w:val="003A57FF"/>
    <w:rsid w:val="003C2066"/>
    <w:rsid w:val="003C5DDF"/>
    <w:rsid w:val="003C6318"/>
    <w:rsid w:val="003D6645"/>
    <w:rsid w:val="003E42BB"/>
    <w:rsid w:val="003E5C35"/>
    <w:rsid w:val="003E6772"/>
    <w:rsid w:val="003F47F5"/>
    <w:rsid w:val="00400367"/>
    <w:rsid w:val="00415684"/>
    <w:rsid w:val="00433B3C"/>
    <w:rsid w:val="004365D1"/>
    <w:rsid w:val="004461A6"/>
    <w:rsid w:val="00451117"/>
    <w:rsid w:val="00467814"/>
    <w:rsid w:val="004773E1"/>
    <w:rsid w:val="00485F06"/>
    <w:rsid w:val="004B4734"/>
    <w:rsid w:val="004B4E9E"/>
    <w:rsid w:val="004C6EAE"/>
    <w:rsid w:val="004D62E8"/>
    <w:rsid w:val="004D74E6"/>
    <w:rsid w:val="004E31AD"/>
    <w:rsid w:val="004E48D7"/>
    <w:rsid w:val="00524B67"/>
    <w:rsid w:val="00530920"/>
    <w:rsid w:val="00531C7A"/>
    <w:rsid w:val="005358CF"/>
    <w:rsid w:val="0053765D"/>
    <w:rsid w:val="0055070E"/>
    <w:rsid w:val="0055293D"/>
    <w:rsid w:val="005533F2"/>
    <w:rsid w:val="005637C4"/>
    <w:rsid w:val="00572F10"/>
    <w:rsid w:val="00574966"/>
    <w:rsid w:val="005760BF"/>
    <w:rsid w:val="00581281"/>
    <w:rsid w:val="005830F4"/>
    <w:rsid w:val="005877F6"/>
    <w:rsid w:val="00596C11"/>
    <w:rsid w:val="005B2071"/>
    <w:rsid w:val="005B7FA8"/>
    <w:rsid w:val="005C524B"/>
    <w:rsid w:val="005E3103"/>
    <w:rsid w:val="005F7612"/>
    <w:rsid w:val="00611510"/>
    <w:rsid w:val="006200B3"/>
    <w:rsid w:val="006357C0"/>
    <w:rsid w:val="006359A5"/>
    <w:rsid w:val="00636318"/>
    <w:rsid w:val="0063636D"/>
    <w:rsid w:val="00643CF7"/>
    <w:rsid w:val="00644604"/>
    <w:rsid w:val="0064509A"/>
    <w:rsid w:val="00652587"/>
    <w:rsid w:val="00652898"/>
    <w:rsid w:val="006573A4"/>
    <w:rsid w:val="0066226C"/>
    <w:rsid w:val="0069075C"/>
    <w:rsid w:val="006D5BE0"/>
    <w:rsid w:val="006D6D04"/>
    <w:rsid w:val="006E1936"/>
    <w:rsid w:val="006E778A"/>
    <w:rsid w:val="007137B7"/>
    <w:rsid w:val="00714BE8"/>
    <w:rsid w:val="00715CDD"/>
    <w:rsid w:val="00717B61"/>
    <w:rsid w:val="00721F43"/>
    <w:rsid w:val="0075530B"/>
    <w:rsid w:val="00757032"/>
    <w:rsid w:val="00757725"/>
    <w:rsid w:val="00783AF7"/>
    <w:rsid w:val="00791B2D"/>
    <w:rsid w:val="007B16C8"/>
    <w:rsid w:val="007B2599"/>
    <w:rsid w:val="007E010B"/>
    <w:rsid w:val="007E0FFC"/>
    <w:rsid w:val="007E3BA3"/>
    <w:rsid w:val="007E6345"/>
    <w:rsid w:val="007E69C3"/>
    <w:rsid w:val="00803DC6"/>
    <w:rsid w:val="00821EA9"/>
    <w:rsid w:val="00824EA7"/>
    <w:rsid w:val="00840CEC"/>
    <w:rsid w:val="00843E2E"/>
    <w:rsid w:val="00860A24"/>
    <w:rsid w:val="0086308A"/>
    <w:rsid w:val="008666AA"/>
    <w:rsid w:val="0087128E"/>
    <w:rsid w:val="0087662C"/>
    <w:rsid w:val="00890D1C"/>
    <w:rsid w:val="00891C9F"/>
    <w:rsid w:val="008B2DA1"/>
    <w:rsid w:val="008C08A4"/>
    <w:rsid w:val="008C14E9"/>
    <w:rsid w:val="008C48BB"/>
    <w:rsid w:val="008E498E"/>
    <w:rsid w:val="008E5B8E"/>
    <w:rsid w:val="00900237"/>
    <w:rsid w:val="00916F5C"/>
    <w:rsid w:val="00930D05"/>
    <w:rsid w:val="00937C99"/>
    <w:rsid w:val="00950359"/>
    <w:rsid w:val="00967D80"/>
    <w:rsid w:val="00970CD2"/>
    <w:rsid w:val="00971CB5"/>
    <w:rsid w:val="00976C7E"/>
    <w:rsid w:val="00983A56"/>
    <w:rsid w:val="009909E6"/>
    <w:rsid w:val="009B46EF"/>
    <w:rsid w:val="009D354F"/>
    <w:rsid w:val="009E1B55"/>
    <w:rsid w:val="00A0441C"/>
    <w:rsid w:val="00A11812"/>
    <w:rsid w:val="00A2628B"/>
    <w:rsid w:val="00A43F9E"/>
    <w:rsid w:val="00A4466B"/>
    <w:rsid w:val="00A532AD"/>
    <w:rsid w:val="00A6492E"/>
    <w:rsid w:val="00A74036"/>
    <w:rsid w:val="00A7624E"/>
    <w:rsid w:val="00A8271D"/>
    <w:rsid w:val="00AA7608"/>
    <w:rsid w:val="00AA7769"/>
    <w:rsid w:val="00AC13C5"/>
    <w:rsid w:val="00AC47F5"/>
    <w:rsid w:val="00AC7433"/>
    <w:rsid w:val="00AE4DF4"/>
    <w:rsid w:val="00AF508E"/>
    <w:rsid w:val="00B41547"/>
    <w:rsid w:val="00B531CE"/>
    <w:rsid w:val="00B564D6"/>
    <w:rsid w:val="00B575EA"/>
    <w:rsid w:val="00B65A46"/>
    <w:rsid w:val="00B76397"/>
    <w:rsid w:val="00B808A1"/>
    <w:rsid w:val="00B97EF1"/>
    <w:rsid w:val="00BA003F"/>
    <w:rsid w:val="00BA3110"/>
    <w:rsid w:val="00BB21C8"/>
    <w:rsid w:val="00BB2A95"/>
    <w:rsid w:val="00BC2B9E"/>
    <w:rsid w:val="00BD06A0"/>
    <w:rsid w:val="00BD3CDE"/>
    <w:rsid w:val="00BE0B6C"/>
    <w:rsid w:val="00BE6C54"/>
    <w:rsid w:val="00BF6CCB"/>
    <w:rsid w:val="00C0151B"/>
    <w:rsid w:val="00C05FDF"/>
    <w:rsid w:val="00C1197F"/>
    <w:rsid w:val="00C21661"/>
    <w:rsid w:val="00C30C0F"/>
    <w:rsid w:val="00C37273"/>
    <w:rsid w:val="00C419B2"/>
    <w:rsid w:val="00C41F04"/>
    <w:rsid w:val="00C543AC"/>
    <w:rsid w:val="00C57B72"/>
    <w:rsid w:val="00C70FBE"/>
    <w:rsid w:val="00CC6110"/>
    <w:rsid w:val="00CD2BD3"/>
    <w:rsid w:val="00CE0F1E"/>
    <w:rsid w:val="00CE162C"/>
    <w:rsid w:val="00CF2509"/>
    <w:rsid w:val="00D0224E"/>
    <w:rsid w:val="00D20B44"/>
    <w:rsid w:val="00D25A22"/>
    <w:rsid w:val="00D279B6"/>
    <w:rsid w:val="00D30005"/>
    <w:rsid w:val="00D334CE"/>
    <w:rsid w:val="00D33F44"/>
    <w:rsid w:val="00D61231"/>
    <w:rsid w:val="00D67DB2"/>
    <w:rsid w:val="00D83868"/>
    <w:rsid w:val="00D9090C"/>
    <w:rsid w:val="00DA2617"/>
    <w:rsid w:val="00DB0218"/>
    <w:rsid w:val="00DC4342"/>
    <w:rsid w:val="00DC527B"/>
    <w:rsid w:val="00DD48CE"/>
    <w:rsid w:val="00DF3D79"/>
    <w:rsid w:val="00E24D90"/>
    <w:rsid w:val="00E40C54"/>
    <w:rsid w:val="00E43B65"/>
    <w:rsid w:val="00E522A2"/>
    <w:rsid w:val="00E67992"/>
    <w:rsid w:val="00E75844"/>
    <w:rsid w:val="00E76194"/>
    <w:rsid w:val="00E95F24"/>
    <w:rsid w:val="00EA3A98"/>
    <w:rsid w:val="00EA6FBA"/>
    <w:rsid w:val="00EA7A52"/>
    <w:rsid w:val="00EA7F5F"/>
    <w:rsid w:val="00EB5D20"/>
    <w:rsid w:val="00EB6A80"/>
    <w:rsid w:val="00EF376A"/>
    <w:rsid w:val="00EF4B2F"/>
    <w:rsid w:val="00F06271"/>
    <w:rsid w:val="00F14BFD"/>
    <w:rsid w:val="00F24EA6"/>
    <w:rsid w:val="00F271B7"/>
    <w:rsid w:val="00F930FA"/>
    <w:rsid w:val="00F9342A"/>
    <w:rsid w:val="00F934FF"/>
    <w:rsid w:val="00FA05A5"/>
    <w:rsid w:val="00FA0A83"/>
    <w:rsid w:val="00FB1286"/>
    <w:rsid w:val="00FB33C3"/>
    <w:rsid w:val="00FB4C97"/>
    <w:rsid w:val="00FC0F06"/>
    <w:rsid w:val="00FC5D9F"/>
    <w:rsid w:val="00FC73DF"/>
    <w:rsid w:val="00FE7258"/>
    <w:rsid w:val="00FF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4:docId w14:val="54B2CFB4"/>
  <w15:chartTrackingRefBased/>
  <w15:docId w15:val="{BD7D9B5C-178B-4CAC-9CF0-E4E46807F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D7519"/>
    <w:pPr>
      <w:widowControl w:val="0"/>
      <w:jc w:val="both"/>
    </w:pPr>
    <w:rPr>
      <w:rFonts w:cs="Angsana New"/>
      <w:kern w:val="2"/>
      <w:sz w:val="21"/>
      <w:szCs w:val="24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55A4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B9520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B95209"/>
  </w:style>
  <w:style w:type="character" w:styleId="a6">
    <w:name w:val="Hyperlink"/>
    <w:rsid w:val="00645AD2"/>
    <w:rPr>
      <w:color w:val="0000FF"/>
      <w:u w:val="single"/>
    </w:rPr>
  </w:style>
  <w:style w:type="character" w:styleId="a7">
    <w:name w:val="FollowedHyperlink"/>
    <w:rsid w:val="00645AD2"/>
    <w:rPr>
      <w:color w:val="800080"/>
      <w:u w:val="single"/>
    </w:rPr>
  </w:style>
  <w:style w:type="paragraph" w:styleId="a8">
    <w:name w:val="header"/>
    <w:basedOn w:val="a"/>
    <w:rsid w:val="002B08B9"/>
    <w:pPr>
      <w:tabs>
        <w:tab w:val="center" w:pos="4252"/>
        <w:tab w:val="right" w:pos="8504"/>
      </w:tabs>
      <w:snapToGrid w:val="0"/>
    </w:pPr>
  </w:style>
  <w:style w:type="paragraph" w:styleId="a9">
    <w:name w:val="Balloon Text"/>
    <w:basedOn w:val="a"/>
    <w:link w:val="aa"/>
    <w:rsid w:val="003617A7"/>
    <w:rPr>
      <w:rFonts w:ascii="Arial" w:eastAsia="ＭＳ ゴシック" w:hAnsi="Arial"/>
      <w:sz w:val="18"/>
      <w:szCs w:val="22"/>
    </w:rPr>
  </w:style>
  <w:style w:type="character" w:customStyle="1" w:styleId="aa">
    <w:name w:val="吹き出し (文字)"/>
    <w:link w:val="a9"/>
    <w:rsid w:val="003617A7"/>
    <w:rPr>
      <w:rFonts w:ascii="Arial" w:eastAsia="ＭＳ ゴシック" w:hAnsi="Arial" w:cs="Angsana New"/>
      <w:kern w:val="2"/>
      <w:sz w:val="18"/>
      <w:szCs w:val="22"/>
      <w:lang w:bidi="th-TH"/>
    </w:rPr>
  </w:style>
  <w:style w:type="character" w:styleId="ab">
    <w:name w:val="annotation reference"/>
    <w:basedOn w:val="a0"/>
    <w:rsid w:val="0086308A"/>
    <w:rPr>
      <w:sz w:val="18"/>
      <w:szCs w:val="18"/>
    </w:rPr>
  </w:style>
  <w:style w:type="paragraph" w:styleId="ac">
    <w:name w:val="annotation text"/>
    <w:basedOn w:val="a"/>
    <w:link w:val="ad"/>
    <w:rsid w:val="0086308A"/>
    <w:pPr>
      <w:jc w:val="left"/>
    </w:pPr>
  </w:style>
  <w:style w:type="character" w:customStyle="1" w:styleId="ad">
    <w:name w:val="コメント文字列 (文字)"/>
    <w:basedOn w:val="a0"/>
    <w:link w:val="ac"/>
    <w:rsid w:val="0086308A"/>
    <w:rPr>
      <w:rFonts w:cs="Angsana New"/>
      <w:kern w:val="2"/>
      <w:sz w:val="21"/>
      <w:szCs w:val="24"/>
      <w:lang w:bidi="th-TH"/>
    </w:rPr>
  </w:style>
  <w:style w:type="paragraph" w:styleId="ae">
    <w:name w:val="annotation subject"/>
    <w:basedOn w:val="ac"/>
    <w:next w:val="ac"/>
    <w:link w:val="af"/>
    <w:rsid w:val="0086308A"/>
    <w:rPr>
      <w:b/>
      <w:bCs/>
    </w:rPr>
  </w:style>
  <w:style w:type="character" w:customStyle="1" w:styleId="af">
    <w:name w:val="コメント内容 (文字)"/>
    <w:basedOn w:val="ad"/>
    <w:link w:val="ae"/>
    <w:rsid w:val="0086308A"/>
    <w:rPr>
      <w:rFonts w:cs="Angsana New"/>
      <w:b/>
      <w:bCs/>
      <w:kern w:val="2"/>
      <w:sz w:val="21"/>
      <w:szCs w:val="24"/>
      <w:lang w:bidi="th-TH"/>
    </w:rPr>
  </w:style>
  <w:style w:type="paragraph" w:styleId="af0">
    <w:name w:val="List Paragraph"/>
    <w:basedOn w:val="a"/>
    <w:uiPriority w:val="34"/>
    <w:qFormat/>
    <w:rsid w:val="00BB21C8"/>
    <w:pPr>
      <w:ind w:leftChars="400" w:left="840"/>
    </w:pPr>
    <w:rPr>
      <w:rFonts w:asciiTheme="minorHAnsi" w:eastAsiaTheme="minorEastAsia" w:hAnsiTheme="minorHAnsi" w:cstheme="minorBid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8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09689-D89B-4EEC-A777-FE63181E1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1165</Characters>
  <Application>Microsoft Office Word</Application>
  <DocSecurity>0</DocSecurity>
  <Lines>9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立命館アジア太平洋大学</vt:lpstr>
      <vt:lpstr>立命館アジア太平洋大学</vt:lpstr>
    </vt:vector>
  </TitlesOfParts>
  <Company> 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立命館アジア太平洋大学</dc:title>
  <dc:subject/>
  <dc:creator>itoy</dc:creator>
  <cp:keywords/>
  <cp:lastModifiedBy>morisawa@apujm.apu.ac.jp</cp:lastModifiedBy>
  <cp:revision>3</cp:revision>
  <cp:lastPrinted>2021-01-28T02:17:00Z</cp:lastPrinted>
  <dcterms:created xsi:type="dcterms:W3CDTF">2023-05-18T09:33:00Z</dcterms:created>
  <dcterms:modified xsi:type="dcterms:W3CDTF">2023-05-18T09:58:00Z</dcterms:modified>
</cp:coreProperties>
</file>